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09A974D9" w14:textId="7E0065B8" w:rsidR="005F0ABD" w:rsidRDefault="005F0ABD" w:rsidP="005F0ABD">
      <w:pPr>
        <w:spacing w:line="240" w:lineRule="auto"/>
        <w:rPr>
          <w:rFonts w:ascii="Arial Nova" w:hAnsi="Arial Nova" w:cs="Times New Roman"/>
          <w:bCs/>
          <w:sz w:val="24"/>
          <w:szCs w:val="24"/>
        </w:rPr>
      </w:pPr>
    </w:p>
    <w:p w14:paraId="704B2F5D" w14:textId="77777777" w:rsidR="001851FA" w:rsidRDefault="001851FA" w:rsidP="005F0ABD">
      <w:pPr>
        <w:spacing w:line="240" w:lineRule="auto"/>
        <w:rPr>
          <w:rFonts w:ascii="Arial Nova" w:hAnsi="Arial Nova" w:cs="Times New Roman"/>
          <w:bCs/>
          <w:sz w:val="24"/>
          <w:szCs w:val="24"/>
        </w:rPr>
      </w:pPr>
    </w:p>
    <w:p w14:paraId="23FAF726" w14:textId="77777777" w:rsidR="001851FA" w:rsidRPr="00AF258A" w:rsidRDefault="001851FA" w:rsidP="001851FA">
      <w:pPr>
        <w:spacing w:line="240" w:lineRule="auto"/>
        <w:rPr>
          <w:rFonts w:ascii="Arial Nova" w:hAnsi="Arial Nova" w:cs="Times New Roman"/>
          <w:bCs/>
          <w:sz w:val="24"/>
          <w:szCs w:val="24"/>
        </w:rPr>
      </w:pPr>
      <w:r>
        <w:rPr>
          <w:rFonts w:ascii="Arial Nova" w:hAnsi="Arial Nova" w:cs="Times New Roman"/>
          <w:bCs/>
          <w:sz w:val="24"/>
          <w:szCs w:val="24"/>
        </w:rPr>
        <w:t>Steel Frames</w:t>
      </w:r>
      <w:r w:rsidRPr="00AF258A">
        <w:rPr>
          <w:rFonts w:ascii="Arial Nova" w:hAnsi="Arial Nova" w:cs="Times New Roman"/>
          <w:bCs/>
          <w:sz w:val="24"/>
          <w:szCs w:val="24"/>
        </w:rPr>
        <w:t>:</w:t>
      </w:r>
    </w:p>
    <w:p w14:paraId="6DE832DC" w14:textId="77777777" w:rsidR="001851FA" w:rsidRDefault="001851FA" w:rsidP="001851FA">
      <w:pPr>
        <w:pStyle w:val="Web"/>
        <w:numPr>
          <w:ilvl w:val="0"/>
          <w:numId w:val="3"/>
        </w:numPr>
        <w:shd w:val="clear" w:color="auto" w:fill="FFFFFF"/>
        <w:rPr>
          <w:rFonts w:ascii="Arial Nova Light" w:hAnsi="Arial Nova Light" w:cs="Times New Roman"/>
        </w:rPr>
      </w:pPr>
      <w:r>
        <w:rPr>
          <w:rFonts w:ascii="Arial Nova Light" w:hAnsi="Arial Nova Light" w:cs="Times New Roman"/>
        </w:rPr>
        <w:t>4 gage hot dipped galvanized steel</w:t>
      </w:r>
    </w:p>
    <w:p w14:paraId="7FF41BC0" w14:textId="77777777" w:rsidR="001851FA" w:rsidRPr="00C9285E" w:rsidRDefault="001851FA" w:rsidP="001851FA">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52D9A270" w14:textId="77777777" w:rsidR="001851FA" w:rsidRPr="00C9285E" w:rsidRDefault="001851FA" w:rsidP="001851FA">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02398F1D" w14:textId="77777777" w:rsidR="001851FA" w:rsidRDefault="001851FA" w:rsidP="001851FA">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Nominal thickness of .</w:t>
      </w:r>
      <w:r>
        <w:rPr>
          <w:rFonts w:ascii="Arial Nova Light" w:hAnsi="Arial Nova Light" w:cs="Times New Roman"/>
        </w:rPr>
        <w:t>6</w:t>
      </w:r>
      <w:r w:rsidRPr="00C9285E">
        <w:rPr>
          <w:rFonts w:ascii="Arial Nova Light" w:hAnsi="Arial Nova Light" w:cs="Times New Roman"/>
        </w:rPr>
        <w:t>0”</w:t>
      </w:r>
    </w:p>
    <w:p w14:paraId="7533F8A4" w14:textId="77777777" w:rsidR="001851FA" w:rsidRPr="005F0ABD" w:rsidRDefault="001851FA" w:rsidP="001851FA">
      <w:pPr>
        <w:pStyle w:val="Web"/>
        <w:numPr>
          <w:ilvl w:val="0"/>
          <w:numId w:val="3"/>
        </w:numPr>
        <w:shd w:val="clear" w:color="auto" w:fill="FFFFFF"/>
        <w:rPr>
          <w:rFonts w:ascii="Arial Nova Light" w:hAnsi="Arial Nova Light" w:cs="Times New Roman"/>
        </w:rPr>
      </w:pPr>
      <w:r>
        <w:rPr>
          <w:rFonts w:ascii="Arial Nova Light" w:hAnsi="Arial Nova Light" w:cs="Times New Roman"/>
        </w:rPr>
        <w:t>Powder Coating Finish</w:t>
      </w:r>
    </w:p>
    <w:p w14:paraId="76C0D2EC" w14:textId="0F64F5CE" w:rsidR="00CD6B06" w:rsidRDefault="00CD6B06" w:rsidP="005F0ABD">
      <w:pPr>
        <w:spacing w:line="240" w:lineRule="auto"/>
        <w:rPr>
          <w:rFonts w:ascii="Arial Nova" w:hAnsi="Arial Nova" w:cs="Times New Roman"/>
          <w:bCs/>
          <w:sz w:val="24"/>
          <w:szCs w:val="24"/>
        </w:rPr>
      </w:pPr>
    </w:p>
    <w:p w14:paraId="2F368C6B" w14:textId="77777777" w:rsidR="001851FA" w:rsidRDefault="001851FA" w:rsidP="005F0ABD">
      <w:pPr>
        <w:spacing w:line="240" w:lineRule="auto"/>
        <w:rPr>
          <w:rFonts w:ascii="Arial Nova" w:hAnsi="Arial Nova" w:cs="Times New Roman"/>
          <w:bCs/>
          <w:sz w:val="24"/>
          <w:szCs w:val="24"/>
        </w:rPr>
      </w:pPr>
    </w:p>
    <w:p w14:paraId="2EF6B357" w14:textId="3B6415EA" w:rsidR="002F610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rPr>
        <w:t>HDPE Panels</w:t>
      </w:r>
      <w:r w:rsidR="002F6102" w:rsidRPr="00AF258A">
        <w:rPr>
          <w:rFonts w:ascii="Arial Nova" w:hAnsi="Arial Nova" w:cs="Times New Roman"/>
          <w:bCs/>
          <w:sz w:val="24"/>
          <w:szCs w:val="24"/>
        </w:rPr>
        <w:t>:</w:t>
      </w:r>
    </w:p>
    <w:p w14:paraId="3DDCEC75" w14:textId="18C913D4" w:rsidR="002F6102" w:rsidRPr="00C9285E" w:rsidRDefault="00C9285E"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60</w:t>
      </w:r>
      <w:r w:rsidR="00544532" w:rsidRPr="00C9285E">
        <w:rPr>
          <w:rFonts w:ascii="Arial Nova Light" w:hAnsi="Arial Nova Light" w:cs="Times New Roman"/>
          <w:bCs/>
          <w:sz w:val="24"/>
          <w:szCs w:val="24"/>
        </w:rPr>
        <w:t>” high density polyethylene sheeting</w:t>
      </w:r>
    </w:p>
    <w:p w14:paraId="3513EECE"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Tested in accordance with ASTM D1928 Procedure C</w:t>
      </w:r>
    </w:p>
    <w:p w14:paraId="71046D9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Density per ASTM D1505 </w:t>
      </w:r>
    </w:p>
    <w:p w14:paraId="28AB8B77" w14:textId="6C60CAF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Melt Index per ASTM D1238</w:t>
      </w:r>
    </w:p>
    <w:p w14:paraId="6852F311" w14:textId="58567CD4"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nsile Strength and Ultimate Elongation per ASTM D638 Type 4</w:t>
      </w:r>
    </w:p>
    <w:p w14:paraId="5EC89962"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Brittleness temperature per ASTM D746</w:t>
      </w:r>
    </w:p>
    <w:p w14:paraId="579BF534"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Flexural modulus per ASTM D790</w:t>
      </w:r>
    </w:p>
    <w:p w14:paraId="1A4083DF"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oefficient of linear thermal expansion per ASTM E831</w:t>
      </w:r>
    </w:p>
    <w:p w14:paraId="5DF22120"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xtured, matte finish</w:t>
      </w:r>
    </w:p>
    <w:p w14:paraId="3972C82C" w14:textId="757D2B46"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UV stabilized </w:t>
      </w:r>
    </w:p>
    <w:p w14:paraId="1A925889" w14:textId="77777777" w:rsidR="00CD6B06" w:rsidRDefault="00CD6B06" w:rsidP="005F0ABD">
      <w:pPr>
        <w:spacing w:line="240" w:lineRule="auto"/>
        <w:rPr>
          <w:rFonts w:ascii="Arial Nova" w:hAnsi="Arial Nova" w:cs="Times New Roman"/>
          <w:bCs/>
          <w:sz w:val="24"/>
          <w:szCs w:val="24"/>
          <w:lang w:eastAsia="zh-TW"/>
        </w:rPr>
      </w:pP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lastRenderedPageBreak/>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6AF94297" w:rsidR="005F0ABD" w:rsidRDefault="005F0ABD" w:rsidP="005F0ABD">
      <w:pPr>
        <w:spacing w:line="240" w:lineRule="auto"/>
        <w:rPr>
          <w:rFonts w:ascii="Arial Nova Light" w:hAnsi="Arial Nova Light" w:cs="Times New Roman"/>
          <w:b/>
          <w:sz w:val="24"/>
          <w:szCs w:val="24"/>
        </w:rPr>
      </w:pPr>
    </w:p>
    <w:p w14:paraId="3A83F59C" w14:textId="77777777" w:rsidR="00DB21CC" w:rsidRDefault="00DB21CC"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70D8D777" w14:textId="5AB5C1A2"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FC1433A" w14:textId="77777777" w:rsidR="005F0ABD" w:rsidRDefault="005F0ABD" w:rsidP="005F0ABD">
      <w:pPr>
        <w:spacing w:line="240" w:lineRule="auto"/>
        <w:rPr>
          <w:rFonts w:ascii="Arial Nova Light" w:hAnsi="Arial Nova Light" w:cs="Times New Roman"/>
          <w:b/>
          <w:sz w:val="24"/>
          <w:szCs w:val="24"/>
        </w:rPr>
      </w:pP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8A908" w14:textId="77777777" w:rsidR="00F30F3D" w:rsidRDefault="00F30F3D" w:rsidP="00E972D5">
      <w:pPr>
        <w:spacing w:after="0" w:line="240" w:lineRule="auto"/>
      </w:pPr>
      <w:r>
        <w:separator/>
      </w:r>
    </w:p>
  </w:endnote>
  <w:endnote w:type="continuationSeparator" w:id="0">
    <w:p w14:paraId="3F4E470E" w14:textId="77777777" w:rsidR="00F30F3D" w:rsidRDefault="00F30F3D"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65456" w14:textId="77777777" w:rsidR="00F30F3D" w:rsidRDefault="00F30F3D" w:rsidP="00E972D5">
      <w:pPr>
        <w:spacing w:after="0" w:line="240" w:lineRule="auto"/>
      </w:pPr>
      <w:r>
        <w:separator/>
      </w:r>
    </w:p>
  </w:footnote>
  <w:footnote w:type="continuationSeparator" w:id="0">
    <w:p w14:paraId="18E6AA16" w14:textId="77777777" w:rsidR="00F30F3D" w:rsidRDefault="00F30F3D"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851FA"/>
    <w:rsid w:val="001C04EC"/>
    <w:rsid w:val="001D61F2"/>
    <w:rsid w:val="001F07DE"/>
    <w:rsid w:val="002468DE"/>
    <w:rsid w:val="00291E2D"/>
    <w:rsid w:val="002F6102"/>
    <w:rsid w:val="0035727C"/>
    <w:rsid w:val="004503E3"/>
    <w:rsid w:val="004D2504"/>
    <w:rsid w:val="00500FA1"/>
    <w:rsid w:val="00544532"/>
    <w:rsid w:val="005F0ABD"/>
    <w:rsid w:val="005F33CB"/>
    <w:rsid w:val="006D2EB5"/>
    <w:rsid w:val="00736131"/>
    <w:rsid w:val="007C461D"/>
    <w:rsid w:val="00992890"/>
    <w:rsid w:val="00AF258A"/>
    <w:rsid w:val="00AF49EB"/>
    <w:rsid w:val="00B07A25"/>
    <w:rsid w:val="00BC0569"/>
    <w:rsid w:val="00C511F7"/>
    <w:rsid w:val="00C9285E"/>
    <w:rsid w:val="00CD6B06"/>
    <w:rsid w:val="00D65B6F"/>
    <w:rsid w:val="00DB21CC"/>
    <w:rsid w:val="00DB7CD4"/>
    <w:rsid w:val="00DF43DA"/>
    <w:rsid w:val="00E47DF2"/>
    <w:rsid w:val="00E972D5"/>
    <w:rsid w:val="00EF4478"/>
    <w:rsid w:val="00F30F3D"/>
    <w:rsid w:val="00F44D87"/>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3.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45AB78-8FAB-4928-86CF-DAC2E0B90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5</cp:revision>
  <dcterms:created xsi:type="dcterms:W3CDTF">2020-08-20T08:36:00Z</dcterms:created>
  <dcterms:modified xsi:type="dcterms:W3CDTF">2020-08-2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